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19d12d0f2605a8724054c9551de666213cc03c"/>
      <w:r>
        <w:rPr>
          <w:b/>
        </w:rPr>
        <w:t xml:space="preserve">ПРОТОКОЛ ПРО РЕЗУЛЬТАТИ ЗЕМЕЛЬНИХ ТОРГІВ № LRE001-UA-20230322-944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САНЖАР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4,4400 га (рілля) кадастровий номер 5323481400:00:001:0024, яка розташована за межами населених пунктів (с. Клюсівка) на території Новосанжарської селищної ради Полтав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4,4400 га (рілля) кадастровий номер 5323481400:00:001:0024, яка розташована за межами населених пунктів (с. Клюсівка) на території Новосанжарської селищної ради Полтав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 770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31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5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ОВОСАНЖАР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2:13:34Z</dcterms:created>
  <dcterms:modified xsi:type="dcterms:W3CDTF">2024-05-08T1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